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lefheria  Daferm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55855233</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